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2.2</w:t>
      </w:r>
      <w:r>
        <w:t xml:space="preserve"> </w:t>
      </w:r>
      <w:r>
        <w:t xml:space="preserve">-</w:t>
      </w:r>
      <w:r>
        <w:t xml:space="preserve"> </w:t>
      </w:r>
      <w:r>
        <w:t xml:space="preserve">sandbox</w:t>
      </w:r>
      <w:r>
        <w:t xml:space="preserve"> </w:t>
      </w:r>
      <w:r>
        <w:t xml:space="preserve">24/03/202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เดี๋ยวให้ดูลักษณะของ Motion Graphicเดี๋ยวให้ดูตัวอย่างของMotion Graphic นะคะเห็นไหมคะMotion Graphicตัวกระตุ้นภาพ เสียงนะคะ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จะเป็นลักษณะนี้นะคะ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แต่ถ้าทำ E-Book ที่เราจะให้ทำนี่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บางอย่างก็ต้องชวนให้เป็นวิดีโอและอีกอันหนึ่ง AnimationAnimation ไม่ว่าจะเป็น Cartoonนะคะ หรือเกม Animation พวกนี้ก็ถือเป็นสื่อดิจิทัลพวกที่เทอมที่แล้วที่เราทำเกมเห็นไหมคะ ที่ทำเป็น Animationลองมาแล้ว ลักษณะนั้นนะคะ นั่นก็คือ Animationการ์ตูนที่มันเคลื่อนไหวได้AR กับ ER คือ ลำดับไว้ท้าย ๆ สุด นี่คือตามอะไรรู้หรือเปล่าคือ โปรแกรมที่จะเอามาใช้ทำแต่ละอย่าง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ที่เป็น Infographic, Motion Graphic ขึ้นมา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ประเภท AR และอุปกรณ์ที่ใช้มันก็…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ก็เรียงต้น ๆ ไว้เฉพาะคาดว่าเด็ก ๆ จะทำได้อยู่แล้วเช่น ถ้าทำเป็น Youtubeตัดต่อมาแล้ว ทำขึ้น Youtube อย่างนี้ เด็ก ๆ น่าจะทำได้นะคะนี่คือชิ้นงานที่เราจะได้ทำนะคะ ให้ลองไปศึกษาเพิ่มเติม ทีนี้มาดูโปรแกรม โปรแกรมที่เราจะใช้ในการเรียนนะคะก็จะมีตัวแรกนะคะ ส่วนใหญ่จะ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เราต้องวาดตัวการ์ตูนแน่นอน ก็คือAI หรือ Adobe Illesteตัวนี้ตัวที่มีโลโกสีส้ม ๆใช้ในการวาด ทีนี้ ในการวาดการ์ตูนเราจะมีอุปกรณ์เสริม ก็คือเมาส์ปากกาเดี๋ยวให้ดูดูกล้องแบบนี้นะคะ เราจะมี สามารถใช้ได้ แต่เราจะคงได้ใช้ตอนเปิดเทอม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แล้วสัปดาห์หน้าฉันค่อยวาด ผลัดกันวาดนะคะ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เพราะวาดด้วยเมาส์นี่ พอเวลาอาจารย์สอนนี่ เวลาแม่สอนแล้วนี่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มีตัวด้วยช่วย ได้ใช้แน่นอนนะคะ ถ้าใครอยากทดลองใช้ ใช้ห้องแล็บได้ก่อนนะคะทีนี้ อีกตัวหนึ่ง ตัวนี้ไม่บังคับ ก็คือถ้าใครเคยใช้อยู่แล้วใช้ก็ได้แต่ที่เราไม่นิยมใช้เพราะโปรแกรม Photoshop นี่เปลืองพื้นที่มากที่สุดในบรรดาโปรแกรม ไอ้ 2-3 ตัวนี้illustrator นี่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รีทัชภาพอะไรพวกนี้นะคะ มันจะเหมาะกับพวกทำงานพวกดิจิทัลเพนท์ติ้งส่วนตัว ID หรือ Indesignที่บอกว่าทำ E-Book ค่ะ เราใช้ Indesignนะคะก็คือถ้าสนใจ และอีกตัวหนึ่งอาจจะไม่ได้ใช้หรือจะใช้ก็ได้LR หรือ Lightroomเป็นโปรแกรมสำหรับปรับแต่งแสงและสีของภาพถ่ายนั่นเอง ถ้าให้เลือกใช้ระหว่าง Light Roomก็อาจจะเลือกใช้ Lightroom เพราะการใช้ทรัพยากรของ LightRoom น่าจะนะคะ Photoshop เอาไว้เด็กใช้เองแล้วกันตามขนาด แต่ว่าเป็นข้อบ่งชี้ตัวเลือกว่านี่ในโปรแกรมตระกูล Adobeทั้ง 3 ทั้ง 4 ตัวนี้ เราได้ใช้แน่นอนนะคะและมาดูโปรแกรมสุดท้ายประเภทตัดต่อวิดีโอ เดี๋ยวคลิกลิงก์ให้ดูนะคะ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เหมือนตระกูล Adobe ก็ พรีเมียร์โปรใช่ไหมคะ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ป็นโปรแกรมฟรี มี Shortcutมี Video Pad,แต่ถ้าใน Smartphone มีแยกประเภทให้เลยแบบตัดต่อออนไลน์เราสามารถมาใช้กับพวกนี้ได้เห็นไหมคะ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สั่งเลยนะคะ ฟังดี ๆ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ให้เด็ก ๆ เข้าไปค้นอินเทอร์เน็ตนะคะ แล้วเรื่องทฤษฎีสี แล้วก็นะคะหัวข้อก็คือเกี่ยวกับทฤษฎีการเลือกใช้สีกับงานออกแบบประเภทต่าง ๆทำส่งในไหน ทำส่งใน Classroom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เดี๋ยวเอาลงใน Classroom ไว้ให้ เอาไปส่งใน Classroomของใครของมันนะคะ โอ.เค. ไหมคะเพราะเดี๋ยวตอนนี้ 14.00 น. แล้ว เพราะเดี๋ยวอาจารย์จะมีประชุมตอน 15.30 น.วันไหนครับอาจารย์</w:t>
      </w:r>
    </w:p>
    <w:p>
      <w:pPr>
        <w:pStyle w:val="BodyText"/>
      </w:pPr>
      <w:r>
        <w:t xml:space="preserve">(อาจารย์) ส่งวันไหน ส่ง…ก่อนสิ้นเดือนก็คือสัปดาห์ที่เท่าไรนะครับเดี๋ยวนะครับ29 ส่งภายในวันที่ 2929 ก.ค. น่ะโอ.ฌค.มีข้อสงสัยอะไรไหม ถามได้แล้วลองดูนะคะ ว่า… ถามได้เลยลูก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Google Classroom</w:t>
      </w:r>
    </w:p>
    <w:p>
      <w:pPr>
        <w:pStyle w:val="BodyText"/>
      </w:pPr>
      <w:r>
        <w:t xml:space="preserve">(อาจารย์) ใช่ ๆผ่าน Google Classroom เมื่อกี้ให้เขาเข้าลิงก์หรือยัง เข้าห้องเรียนหรือยัง</w:t>
      </w:r>
    </w:p>
    <w:p>
      <w:pPr>
        <w:pStyle w:val="BodyText"/>
      </w:pPr>
      <w:r>
        <w:t xml:space="preserve">(ล่าม) ผู้ชายน่ะ คามรู้ไหมทราบ โอ.เค.</w:t>
      </w:r>
    </w:p>
    <w:p>
      <w:pPr>
        <w:pStyle w:val="BodyText"/>
      </w:pPr>
      <w:r>
        <w:t xml:space="preserve">(อาจารย์) ก็ให้เขาเข้าไปใน Classroom แล้วค่ะ เขาเข้าไปหรือยังบีแบบนี้แบมน่ะชื่อภาษามือแบบไหนอ๋อ แบบนี้</w:t>
      </w:r>
    </w:p>
    <w:p>
      <w:pPr>
        <w:pStyle w:val="BodyText"/>
      </w:pPr>
      <w:r>
        <w:t xml:space="preserve">(ล่าม) อันนี้แบมค่ะ อันนี้บีค่ะโอ.เค. ๆ</w:t>
      </w:r>
    </w:p>
    <w:p>
      <w:pPr>
        <w:pStyle w:val="BodyText"/>
      </w:pPr>
      <w:r>
        <w:t xml:space="preserve">(อาจารย์) โอ.เค. นะ</w:t>
      </w:r>
    </w:p>
    <w:p>
      <w:pPr>
        <w:pStyle w:val="BodyText"/>
      </w:pPr>
      <w:r>
        <w:t xml:space="preserve">(ล่าม)ก็คืออยู่ใน Classroom</w:t>
      </w:r>
    </w:p>
    <w:p>
      <w:pPr>
        <w:pStyle w:val="BodyText"/>
      </w:pPr>
      <w:r>
        <w:t xml:space="preserve">(ล่าม) โอ.เค. นะแล้วให้วันไหน</w:t>
      </w:r>
    </w:p>
    <w:p>
      <w:pPr>
        <w:pStyle w:val="BodyText"/>
      </w:pPr>
      <w:r>
        <w:t xml:space="preserve">(อาจารย์) 29 ค่ะ</w:t>
      </w:r>
    </w:p>
    <w:p>
      <w:pPr>
        <w:pStyle w:val="BodyText"/>
      </w:pPr>
      <w:r>
        <w:t xml:space="preserve">(ล่าม) วันที่29 เดือน 7 ค่ะ</w:t>
      </w:r>
    </w:p>
    <w:p>
      <w:pPr>
        <w:pStyle w:val="BodyText"/>
      </w:pPr>
      <w:r>
        <w:t xml:space="preserve">(อาจารย์) ใช่ ๆ เดี๋ยวอาจารย์จะส่งตัวสไลด์น่ะไปแปะไว้ในคลาส ไว้ให้เขาในห้องเรียนน่ะเด็ก ๆ สามารถเข้าไปในห้องเรียนคนอื่นมีอะไรจะถามไหม</w:t>
      </w:r>
    </w:p>
    <w:p>
      <w:pPr>
        <w:pStyle w:val="BodyText"/>
      </w:pPr>
      <w:r>
        <w:t xml:space="preserve">(นักศึกษา) ให้ทำเป็นสไลด์หรือว่าทำเป็น…</w:t>
      </w:r>
    </w:p>
    <w:p>
      <w:pPr>
        <w:pStyle w:val="BodyText"/>
      </w:pPr>
      <w:r>
        <w:t xml:space="preserve">(อาจารย์)ทำเป็น Word ให้ทำในGoogle Doc ก็ได้แล้วก็ส่งจะใช้ Google Doc หรือใช้ Word ก็ได้แล้วแต่ถนัดนะคะ ทำ ค้นแล้วก็มาสรุปส่งทำเป็นรายงานส่ง</w:t>
      </w:r>
    </w:p>
    <w:p>
      <w:pPr>
        <w:pStyle w:val="BodyText"/>
      </w:pPr>
      <w:r>
        <w:t xml:space="preserve">(อาจารย์) ทำเป็นรายงานส่งเรื่องทฤษฎีสีแต่ไม่ต้องส่งเล่มไงส่งไฟล์ ส่งไฟล์ในคลาสน่ะแต่ให้ทำเป็นเหมือนเล่มรายงาน ศิตาพรนึกออกนะ เราก็ทำปกทำอะไรให้สวย ๆส่งแบบเป็นเล่มรายงานเลย ใช้หลักการออกแบบเลย ลองเริ่มออกแบบดูด้วยตัวเองสิทำปกรายงานทำอย่างไรมีใครสงสัยอีกไหม หนุ่ม ๆ คนอื่น</w:t>
      </w:r>
    </w:p>
    <w:p>
      <w:pPr>
        <w:pStyle w:val="BodyText"/>
      </w:pPr>
      <w:r>
        <w:t xml:space="preserve">(นักศึกษา) อาจารย์ครับทำเป็นรายงานหรือครับ</w:t>
      </w:r>
    </w:p>
    <w:p>
      <w:pPr>
        <w:pStyle w:val="BodyText"/>
      </w:pPr>
      <w:r>
        <w:t xml:space="preserve">(อาจารย์) ครับ ๆ ๆ ก็พอค้นมาแล้ว แล้วก็เอามาทำเป็นรายงานสรุปเออ สรุปให้มันได้ประเด็นเกี่ยวกับทฤษฎีสีที่ใช้ในการออกแบบสื่อของเรานะครับ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นักศึกษา)เสร็จแล้วก็ส่งใน Classroom ใช่ไหมครับ</w:t>
      </w:r>
    </w:p>
    <w:p>
      <w:pPr>
        <w:pStyle w:val="BodyText"/>
      </w:pPr>
      <w:r>
        <w:t xml:space="preserve">(อาจารย์) ใช่ ๆ ส่งในClassroom เลยครับ</w:t>
      </w:r>
    </w:p>
    <w:p>
      <w:pPr>
        <w:pStyle w:val="BodyText"/>
      </w:pPr>
      <w:r>
        <w:t xml:space="preserve">(นักศึกษา) โอ.เค. ครับ</w:t>
      </w:r>
    </w:p>
    <w:p>
      <w:pPr>
        <w:pStyle w:val="BodyText"/>
      </w:pPr>
      <w:r>
        <w:t xml:space="preserve">(อาจารย์)มีใครสงสัยอีกไหมพี่จ๊าบเข้ามาหรือเปล่านี่พี่จ๊าบ ขอเสียงหน่อย</w:t>
      </w:r>
    </w:p>
    <w:p>
      <w:pPr>
        <w:pStyle w:val="BodyText"/>
      </w:pPr>
      <w:r>
        <w:t xml:space="preserve">(นักศึกษา) เข้ามาอยู่ครับ</w:t>
      </w:r>
    </w:p>
    <w:p>
      <w:pPr>
        <w:pStyle w:val="BodyText"/>
      </w:pPr>
      <w:r>
        <w:t xml:space="preserve">(อาจารย์) โอ.เค. เข้าใจอยู่นะ</w:t>
      </w:r>
    </w:p>
    <w:p>
      <w:pPr>
        <w:pStyle w:val="BodyText"/>
      </w:pPr>
      <w:r>
        <w:t xml:space="preserve">(นักศึกษา) เข้าใจครับ</w:t>
      </w:r>
    </w:p>
    <w:p>
      <w:pPr>
        <w:pStyle w:val="BodyText"/>
      </w:pPr>
      <w:r>
        <w:t xml:space="preserve">(อาจารย์) โอ.เค. ครับจ๊าบอยู่หอหรืออยู่ไหน</w:t>
      </w:r>
    </w:p>
    <w:p>
      <w:pPr>
        <w:pStyle w:val="BodyText"/>
      </w:pPr>
      <w:r>
        <w:t xml:space="preserve">(นักศึกษา) อยู่บ้าน</w:t>
      </w:r>
    </w:p>
    <w:p>
      <w:pPr>
        <w:pStyle w:val="BodyText"/>
      </w:pPr>
      <w:r>
        <w:t xml:space="preserve">(อาจารย์) อะไรนะอยู่บ้าน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แล้วเสือน้อยล่ะ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นักศึกษา) ใช่ครับ ยังอยู่บ้าน</w:t>
      </w:r>
    </w:p>
    <w:p>
      <w:pPr>
        <w:pStyle w:val="BodyText"/>
      </w:pPr>
      <w:r>
        <w:t xml:space="preserve">(อาจารย์) อยู่ไหน อยู่ขอนแก่น</w:t>
      </w:r>
    </w:p>
    <w:p>
      <w:pPr>
        <w:pStyle w:val="BodyText"/>
      </w:pPr>
      <w:r>
        <w:t xml:space="preserve">(นักศึกษา) อยู่อุดรฯ ครับ</w:t>
      </w:r>
    </w:p>
    <w:p>
      <w:pPr>
        <w:pStyle w:val="BodyText"/>
      </w:pPr>
      <w:r>
        <w:t xml:space="preserve">(อาจารย์) อยู่อุดรฯ จ๊าบอยู่</w:t>
      </w:r>
    </w:p>
    <w:p>
      <w:pPr>
        <w:pStyle w:val="BodyText"/>
      </w:pPr>
      <w:r>
        <w:t xml:space="preserve">(นักศึกษา) อุบลฯ ครับ</w:t>
      </w:r>
    </w:p>
    <w:p>
      <w:pPr>
        <w:pStyle w:val="BodyText"/>
      </w:pPr>
      <w:r>
        <w:t xml:space="preserve">(อาจารย์) จ๊าบอยู่อุบลฯ เลยหรือ</w:t>
      </w:r>
    </w:p>
    <w:p>
      <w:pPr>
        <w:pStyle w:val="BodyText"/>
      </w:pPr>
      <w:r>
        <w:t xml:space="preserve">(นักศึกษา) ครับรอดูนะคะ ถ้าหลัง 31กรกฎา ยังไม่มีประกาศใหม่มาประกาศใหม่มาก็คือเข้าเรียนได้ ก็คือหลังสิ้นเดือนนี้ต้องดู ถ้าไม่มีประกาศ แต่ถ้ายังไอ้นี่เราก็ต้องมาเรียนออนไลน์กันก่อนปัญหาคือ จ๊าบกับเสือน้อยคนอื่น ๆ นี่ ทุกคนมีเครื่องเป็นของตัวเองหรือเปล่ามีคอมพิวเตอร์ของตัวเองอยู่ใช่ไหมเด็ก ๆ มีทุกคน</w:t>
      </w:r>
    </w:p>
    <w:p>
      <w:pPr>
        <w:pStyle w:val="BodyText"/>
      </w:pPr>
      <w:r>
        <w:t xml:space="preserve">(นักศึกษา) มีค่ะ อาจารย์แต่มันกำลังอยากได้ใหม่</w:t>
      </w:r>
    </w:p>
    <w:p>
      <w:pPr>
        <w:pStyle w:val="BodyText"/>
      </w:pPr>
      <w:r>
        <w:t xml:space="preserve">(อาจารย์) กำลังอยากได้ใหม่เพราะเดี๋ยวเราจะดูกันว่าโปรแกรมในสัปดาห์หน้านะคะ เราจะมาลองออกแบบเบสิกง่าย ๆก่อน การออกแบบง่าย ๆ ก่อนเช่น ออกแบบโลโก้นะคะนะคะ ก็เป็นอันดับแรกแล้วค่อยพอได้ใช้ห้องจริง ๆ ค่อยมาวาดการ์ตูนเอา เพราะมันต้องใช้ตัวเมาส์แต่ออกแบบโลโก้ไม่ต้องใช้เมาส์ปากกาในคอมฯ เบื้องต้น เพราะโปรแกรมหนึ่งที่ใช้ได้ง่าย ๆในเน็ตน่ะเราทำผ่านออนไลน์อะไรอย่างนี้ไปก่อนนะคะเราก็จะปรับกลยุทธ์ไปเรื่อย ๆ นั่นล่ะ ว่าใช้ตัวไหนได้ก็จะใช้ตัวนั้นไปก่อน แต่ให้รู้หลักการณ์ออกแบบใช้จริง ๆ แบบ Advance จริงก็ค่อยใช้อุปกรณ์โอ.เค. นะ ถ้าสัปดาห์นี้ไม่มีข้อสงสัยใด ๆ แล้วเดี๋ยวก็จะพอแค่นี้นะคะ เพราะประมาณ 15.00 น. อาจารย์มีประชุมเอกสารเข้าประชุม ยังทำไม่เสร็จโอ.เค. ไหมคะถ้าไม่มีข้อสงสัยใด ๆ แล้ว ขอจบการเรียนการสอนของเราในวันนี้เพียงเท่านี้สวัสดีค่ะ</w:t>
      </w:r>
    </w:p>
    <w:p>
      <w:pPr>
        <w:pStyle w:val="BodyText"/>
      </w:pPr>
      <w:r>
        <w:t xml:space="preserve">(นักศึกษา) ขอบคุณค่ะสวัสดีครับ</w:t>
      </w:r>
    </w:p>
    <w:p>
      <w:pPr>
        <w:pStyle w:val="BodyText"/>
      </w:pPr>
      <w:r>
        <w:t xml:space="preserve">(ล่าม) ขอบคุณอาจารย์ค่ะ</w:t>
      </w:r>
    </w:p>
    <w:p>
      <w:pPr>
        <w:pStyle w:val="BodyText"/>
      </w:pPr>
      <w:r>
        <w:t xml:space="preserve">(อาจารย์)ค่ะ ขอบคุณพี่ล่ามค่ะ</w:t>
      </w:r>
    </w:p>
    <w:p>
      <w:pPr>
        <w:pStyle w:val="BodyText"/>
      </w:pPr>
      <w:r>
        <w:t xml:space="preserve">(ล่าม) ค่ะ ขอบคุณอาจารย์เช่นกันค่ะค่ะ</w:t>
      </w:r>
    </w:p>
    <w:p>
      <w:pPr>
        <w:pStyle w:val="BodyText"/>
      </w:pPr>
      <w:r>
        <w:t xml:space="preserve">(อาจารย์) ค่ะ</w:t>
      </w:r>
    </w:p>
    <w:p>
      <w:pPr>
        <w:pStyle w:val="BodyText"/>
      </w:pPr>
      <w:r>
        <w:t xml:space="preserve">[สิ้นสุดการถอดความ] - 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เราจะต้องมาดูรู้หลักว่า เราจะออกแบบอย่างไรก่อนแล้วก็ค่อยมาเรียนเทคนิค เพราะรู้หลักการแล้วนะคะของการออกแบบสื่อดิจิทัล เพราะฉะนั้น เราจะต้อง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สร็จแล้วมาทำการออกแบบ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เพื่ออะไร เพื่อที่เราจะนำมาสร้างความรู้เบื้องต้นเกี่ยวกับสื่อดิจิทัลก็คือ…ต้องรู้จักความหมายของมันก่อน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ว่าสื่อดิจิทัลหมายถึงอะไรนะคะ สื่อดิจิทัลการประมวลผลจากข้อมูลนำเข้าในคอมพิวเตอร์นะคะก็คือ คือ แต่เดิมน่ะ ให้นึกว่าปักไม่ถูก สื่อดิจิทัลหมายถึงเหมือนสื่อการเรียนการสอนพวกครูประถมให้นึกถึงนะ ของครูสอนเด็กอนุบาลมันก็จะเป็น ทำเป็นอะไรล่ะเวลาทำสื่อนี่ ถ้าแต่เดิมจะ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เหมือนเป็นแผ่นภาพใช่ไหมครับจากเดิมที่จะใส่แค่รูป กับภาพในกระดาษไม่พอแล้วมันจะมีใส่เสียงเพิ่มเข้ามา เพื่ออธิบายได้เลยว่ามันก็เลยเปลี่ยนไปมาอยู่ในรูปของสื่อดิจิทัล ก็คือ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ไอ้นี่คืออะไร นึกออกนะ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ก็คือถ้าเหมือนสมัยก่อน ครูเอา…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เป็นสื่อดิจิทัลนี่มันก็จะภาพลูกโลกเข้ามาแล้วก็มีทีนี้เราจะต้องมาดูลักษณะเป็นอย่างไร องค์ประกอบของสื่อตัวแรกนะคะกันในเทอมนี้จะเป็นสิ่งที่เราจะต้องมาสร้างนะคะ ตัวต่อมาภาพแต่ภาพนี่จะมีหลายลักษณะ ก็คือเป็นภาพนิ่งแล้วก็ภาพเคลื่อนไหวนะคะขาดไม่ได้ ก็คือข้อความจะต้องมี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หรือใส่เสียงเพิ่ม เห็นไหมคะแป๊บหนึ่ง</w:t>
      </w:r>
    </w:p>
    <w:p>
      <w:pPr>
        <w:pStyle w:val="BodyText"/>
      </w:pPr>
      <w:r>
        <w:t xml:space="preserve">(อาจารย์) เดี๋ยวนะครับเห็นไหมคะ เห็นสไลด์ทั้งหน้าจอเลยอย่างนั้น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ขึ้นสไลด์ชื่อองค์ประกอบดิจิทัลไหมเห็นหรือยัง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ขึ้นไหมคะนะคะวิดีโอมันไปอยู่หน้าไหนแล้วนะไปเปิดหน้าไหน แป๊บหนึ่งนะคะ หัวข้อต่อมาการแบ่งสื่อดิจิทัลเยอะเลยนะคะ อันนี้มันจะมาจากของ รส ดร. วิทยา ดำรงเกียรติศักดิ์เขาพูดถึงสื่อดิจิทัลตามหลักของ Due ไปถึง 10 ชนิดบทความของพลังผลกระทบสื่อสารดิจิทัลเราจะไม่เจาะลึกรายละเอียด ที่เราจะทำจริง ๆที่คิดว่าเด็ก ๆ น่าจะเคยได้ยินมันมีตั้งแต่เป็นนะคะ อันนี้ให้เด็ก ๆ ดูแบบคร่าว ๆ แล้วกันนะคะจัดเป็นสื่อดิจิทัลนะคะมันมีหลายประเภทมากเลยนะคะก็คิดดูว่า แยกไว้ มีถึงAudio visualทีนี้เรามาดูที่นิทรรศการของไทยได้พูดถึงสื่อดิจิทัลไว้ มีทั้งหมด60 ชนิดน่ะเป็น CD traniningคือ มันจะเป็นสื่อการสอนใช้เป็นสื่อการสอน เดี๋ยวมี4 ประเภทของไทยนี่ แบบที่ 1ถ้าใครเคยไป ซีเอ็ดเห็นตัวอย่างขึ้นไหมที่คลิกลิงก์ไป เห็นไหมคะลักษณะของ CD Training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พี่ไอซ์เห็นไหมทำไมมันไม่ขึ้นไม่ขึ้นเดี๋ยวจะเปิดจากนี่นะคะ ลักษณะของ CD Traningก็คือทำเป็น CDสำหรับสอนน่ะค่ะ สอนการใช้โปรแกรม สอนการใช้กำลัง… รอแป๊บหนึ่งที่เรียกว่า CD TrainingCD ที่มีวิดีโอวิธีการสอน วิธีการใช้โปรแกรมนั้น ๆอะไรพวกนี้ นี่จะเป็นลักษณะนี้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CD Traininigเป็นวิดีโอประกอบการสอนแล้วไปอัดใส่ในแผ่น CD แล้วเขาก็จะขาย ถ้าใครโอ.เค. นะคะ ลักษณะของอะไรนะ Excel ก็มี เบสิกพื้นฐานตั้งแต่ Excel PowerPointเขาไม่ซื้อ CD แล้ว เพราะเราดูในอะไรคะเคยไปซีเอ็ดก็จะเห็นนะ มีพวกyoutube ใช่ไหม นะคะมันก็เลยจะหายไปในลักษณะเดิม แทบจะไม่เห็นแล้ว ส่วนใหญ่โดยปกติถ้าไปดูวิธีการสอนเด็ก ๆ ไปดูในไหนทีนี้มาดูอีกตัวหนึ่ง ตัวที่2นะคะก็จะไปใช้จากดู Youtube เอานะคะเป็นตัวที่ 2ชื่อว่า ตัวนี้CD Presentationจะขึ้นไหมทีนี้มันขึ้นลิงก์ที่แม่คลิกหรือเปล่าเด็ก ๆCD PresentationCD Presentationเขามักจะทำ CD Presentationจะช้าหน่อย เหมือนเน็ตเรากระตุกจัดงานแต่งงานน่ะทำใจ ออนไลน์ อินเทอร์เน็ตประเทศไทยก็นั่นไงงานแต่งนะ ถ้าเป็นพวกจัด Organize น่ะ ก็จะทำ CD Presentation ให้แต่ทำเป็น CD เพราะว่าต้องส่งมอบให้ลูกค้าจะเป็นลักษณะ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มันก็เลยเรียกเป็น CD presentation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กันเองนะคะ จะมีข้อมูล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มันต้องมีแน่นอนเห็นไหมคะ มีเสียงเพลงประกอบมีเสียงประกอบเห็นไหมคะมีภาพ เช่น ภาพนิ่งเห็นไหมคะ ต้องมีข้อความเห็นไหมเห็นไหมภาพเคลื่อนไหวภาพเคลื่อนไหว เห็นไหมเมื่อกี้ภาพเคลื่อนไหวต้องมีองค์ประกอบ5 ประเภท ก็คือข้อความภาพนิ่ง ภาพเคลื่อนไหว เสียงถ้าไม่มีก็คือพวกภาพถ่ายภาพวาด นี่ภาพลายเส้น ส่วนเห็นไหม จะเป็นภาพนิ่งหรือแอนิเมชัน ก็คือภาพเคลื่อนไหวเสียงภาพเคลื่อนไหว ก็เช่น ภาพการ์ตูนดุ๊กดิ๊กน่ะเป็นเสียงเพลง หรือเสียงเอฟเฟคอะไรก็ได้นะคะจะมีเสียงประกอบนี่นะคะ เห็นไหม มีข้อความประกอบทุกครั้งนะคะ ครบองค์ประกอบของการทำสื่อดิจิทัลนะคะเดี๋ยวข้ามไปนะคะ ทีนี้เราจะมาดูในส่วนต่อไปจาก CD Presentation แล้วนี่คือในส่วนของ CD presentationนะคะ ถ้าเป็นยุคก่อน ๆดูหนังมันจะดูผ่านวิดีโอใช่ไหมเทปคลาสสิกวิดีโอ พอพัฒนาขึ้นมาหน่อย ก็ใครเป็นคอหนังบ้างจะมีนะ แต่เดี๋ยวนี้ เหมือนที่บอกเห็นสไลด์อยู่นะตอนนี้เราอยู่หัว VCD DVDเป็น VCD เป็น DVDนะคะ ก็คือจากคือถ้าแผ่น CD นี่ข้อมูล ก็คือจะน้อยใช่ไหมเห็นไหมคะกว่านะคะ มันก็คือเป็นลักษณะเป็นแผ่น ๆ เหมือนกันแตกต่างกันอย่างไร CD, DVD, VCDก็คือปริมาณความจุใช่ไหมปริมาณข้อมูลน้อย แต่ถ้าเป็น VCD, DVD ความจุจะมากถ้าเป็น VCD DVDพวกภาพยนตร์ต่าง ๆ เอามาลง DVD, VCDเพราะมันมีความจุแล้วก็ความละเอียดนะคะอย่างน้อยนี่ ชั่วโมงครึ่ง คืออย่างน้อยบางเรื่อง 2พระนเรศวรน่ะ ไอ้เวอร์ชันไหนน่ะได้มากกว่า เพราะภาพยนต์นี่ ความยาวเพราะฉะนั้นมันจึงต้องเปลี่ยนรูปแบบใส่ที่ VCD หรือ DVD แทนแบบสุดท้าย ในทางวิชาการของเรา ก็คือที่ยาวเกือบ 3 ชั่วโมงอย่างนี้นะคะก็คือหนังสือแต่เดิม ที่เป็นหนังสือนี่โดยเอา…โดนจับมาดัดแปลงเป็นสื่อในรูปพวก E-Book กับ E-Doucument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ดิจิทัล ก็คือเป็นหนังสืออิเล็กทรอนิกส์นะคะเอกสารอิเล็กทรอนิกส์ บางทีเอกสารมันจะเป็น เอกสารกระดาษใช่ไหมสามารถเป็น ทำให้เป็นเอกสารE-Document ก็คือเอกสาร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อิเล็กทรอนิกส์ได้นะคะ เอาไปใช้งานด้วย เอาไปเผยแพร่เด็ก ๆ นำไปสร้าง หรือจะนำชิ้นงานดิจิทัลของเด็ก ๆ ได้ ก็คือตัวนี้ก็คือในวิชาของเรานี่ที่คิดว่า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เด็ก ๆ เคยได้ยินคำว่า "เด็ก ๆ ควรจะทำ หรืออยากจะทำนะคะ 1ของเรานะคะ ที่กำหนดไว้ 1 แบบแรกYoutuber หรือ Blockerจะมาดูไอ้สื่อประเภทที่คิดคว่าพวกที่ทำสื่อลง Youtuber ใช่ไหมคะทำเป็นวิดีโอนำเที่ยวหรืออะไรก็แล้วแต่ที่เขาจะทำนะคะ กับ Vlogerเป็นพวกเดียวกัน Youtuber ก็คือทำเป็นวิดีโอ ที่ 2 อันที่2 อันที่ 2 Blogerคือจะ ถ้าเป็นแต่ก่อน Blocker น่ะ จะเขาจะเป็นวิดีโอ จะคล้าย ๆ Youtuberโพสต์ลงทางอินเทอร์เน็ตสนใจหรือว่าเป็นบทความ ก็คือจะพูดถึงสิ่งที่คนสนใจ แต่เดี๋ยวนี้คนยุคใหม่เขียนข้อความหรือเนื้อหาแล้วก็โพสต์การทำเป็นสื่อ สื่อแบบ Videoเข้าไปด้วยใน Blogger ตัวเอง นี่คือลักษณะของ BLocker คำนี้ คำที่ 3 นี่ ฮิตมันไม่ได้ใส่แต่เนื้อหาอย่างเดียวนะ มันก็จะมีใครเคยได้ยินคำนี้แล้วบ้าง น่าจะเคยได้ยินไหนขอถามหน่อย Viral Videoล่าสุด ที่เคยดู ที่เขาบอกว่าฮิต ๆ น่ะล่าสุด ไวรัลวิดีโอ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ปดูไวรัลไหน เดี๋ยว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ไวรัลวิดีโอที่โจ้ดู โจ้ไม่เปิดกล้อง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เดินเรียนเลย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อ้วนมาก อย่างอ้วน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ไม่กล้าเปิดกล้อง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</w:t>
      </w:r>
    </w:p>
    <w:p>
      <w:pPr>
        <w:pStyle w:val="BodyText"/>
      </w:pPr>
      <w:r>
        <w:t xml:space="preserve">(นักศึกษา) ครับมิน่า ๆ อายไม่ยอมเปิดกล้องแซว ๆ ถาม ๆ Viral Videoที่เคยดูล่าสุด อะไรกำลังฮิต ไหนลองบอกแม่มาสิบอกแซวโจ้ ตกใจดู ดูหรือเปล่า ช่วงนี้ดูไวรัลวิดีโอเพื่อนขำไปด้วยเลยไม่ได้ดูอะไรหรอ คือลักษณะของViral Video คือคนเข้าไปดูเยอะ ๆ เลยใช่ไหมคะ มันเป็นกระแสอะไรฮิต ๆ ตอนนี้ กระแสไหนฮิตตอนนี้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ข้าไปดูเยอะไม่พอ แล้วยังแชร์ต่อ ๆ กันไปเรื่อย ๆ คือ ไวรัลนี่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ครามใช่ไหมคราม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สาว ๆ 2 สาว บี ๆยังไม่ดูกล้องค่ะแล้วหายเลย อย่างนั้นไปถามแบมกับบีก็ได้บีกับแบม</w:t>
      </w:r>
    </w:p>
    <w:p>
      <w:pPr>
        <w:pStyle w:val="BodyText"/>
      </w:pPr>
      <w:r>
        <w:t xml:space="preserve">(ล่าม) คุยกันอยู่ค่ะคุยอะไรกัน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บี ๆช่วงนี้เข้าไปดูเน็ตไอดอลคนไหนบ้างคะอยากถามว่า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</w:t>
      </w:r>
    </w:p>
    <w:p>
      <w:pPr>
        <w:pStyle w:val="BodyText"/>
      </w:pPr>
      <w:r>
        <w:t xml:space="preserve">(ล่าม) มีค่ะ มีดูดาราค่ะงั้นลองเปลี่ยนไปถามสาว ๆ ห้องปกติบ้าง 2 สาวนี้ออกแนวดูดารานะไปดูดารา</w:t>
      </w:r>
    </w:p>
    <w:p>
      <w:pPr>
        <w:pStyle w:val="BodyText"/>
      </w:pPr>
      <w:r>
        <w:t xml:space="preserve">(อาจารย์) อ๋อ ส่วนใหญ่ดูดาราเดี๋ยวขอดูคนอื่นนะคะสิตาพรไหม สิตาพรหายไปไหน ศิตาพร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อาจารย์ดูดูนิววี่อ้วนเหมือนโจ้เลยไม่เปิดกล้อง</w:t>
      </w:r>
    </w:p>
    <w:p>
      <w:pPr>
        <w:pStyle w:val="BodyText"/>
      </w:pPr>
      <w:r>
        <w:t xml:space="preserve">(นักศึกษา)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พี่นิวมี่เป็นตรีมเมอร์น่ะค่ะ</w:t>
      </w:r>
    </w:p>
    <w:p>
      <w:pPr>
        <w:pStyle w:val="BodyText"/>
      </w:pPr>
      <w:r>
        <w:t xml:space="preserve">(อาจารย์) อ๋อนะคะ นั่นคือลักษณะของ Viral ก็คือจะเป็นขอบใจมากค่ะแชร์ต่อ ๆ กัน มันจะเหมือนการกระแสน่ะเป็นกระแสว่าพอดูแล้วก็แชร์ต่อ เหมือนวิดีโอที่คนนิยมเข้ามาดูแล้วก็นี่ เขาก็เลยเรียกว่าเป็นไวรัลวิดีโอลักษณะเนื้อมันจะไม่จำเป็นว่ามันแล้วแต่น่ะค่ะ บางทีฮา ๆ ขำ ๆเพื่อนน่าจะอยากดูด้วยก็ส่งต่อไป แล้วเพื่อนก็ส่งต่อไปไม่จำเป็นต้องมีสาระก็ได้ เข้าใจนะลักษณะของ Viral Videoอยู่ดี ๆ บางที ไอ้เจ้าคนทำยังบอกเลยว่าไม่ได้คาคิดคนก็ดันชอบแล้วก็ดูอย่างนี้นะคะลักษณะของ Viral Video คือคิดเลยว่าคนจะเข้ามาดูเยอะขนาดนี้ด้วยซ้ำนะคะ ไม่รู้เนื้อรู้ตัว แต่ปรากฏว่าแต่ดันฮิตอะไรอย่างนี้ของ Viral Video ก็ส่วนมากก็ส่วนมากที่เห็นน่ะ ก็จะออกแนว เหมือนในช่วงนี้มันเครียด COVID เขาคนมันชอบ คนมันเข้ามาดู นั่นก็คือลักษณะพอดูแล้วมันตลกหรือน่ารักดีจะเป็นลักษณะนั้นนะคะ ทีนี้มาดูลักษณะต่อไปที่เราจะได้ก็จะไปดูแนวขำ ๆ ฮา ๆ อย่างนี้สไลด์ไหนไม่ใช่เราจะปิดแบบต่อมา เป็นทำกันนะคะเป็นPresentation เป็นPresentation ที่เป็น CD หรืออะไรเด็ก ๆ อาจจะทำ Presentation ก็ได้นะคะให้เลือกทำ สามารถเลือกทำได้ตามลักษณะหัวข้อที่ขึ้นมานี้เลยิขอโทษ มือไวไปหน่อยทำโลโก้ แบนเนอร์ พวกโปสเตอร์ใช่ไหม โปสเตอร์ ไวนิวจะเป็นกราฟิกดีไซน์ คือ การออกแบบกราฟิกดีไซน์ ก็คือเกี่ยวกับพวกแล้วก็อีกตัวหนึ่งที่น่าจะสนใจ คือGraphic เคยได้ยินคำนี้ไหมคะ Infograhpicคือ แต่ก่อนนี่หลายคนทำกราฟิกดีไซน์ก็ทำได้มันจะมี ลักษณะของDetail หรือข้อมูลอื่น ๆ เพิ่มเข้ามามันจะไม่ใช่แค่รูปเฉย ๆ แล้ว มันจะมีกราฟิกเฉย ๆ ใช่ไหมเป็นลักษณะการทำเดี๋ยวเปิดให้ดูนะคะ ในหรือเนื้อหาเพิ่มเข้ามาใน Infographicเปิดให้ดูแป๊บหนึ่งจะเปิดให้ดูว่าเป็นอย่างไรลักษณะของ Infographi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2.2 - sandbox 24/03/2022</dc:title>
  <dc:creator/>
  <cp:keywords/>
  <dcterms:created xsi:type="dcterms:W3CDTF">2022-03-24T05:31:37Z</dcterms:created>
  <dcterms:modified xsi:type="dcterms:W3CDTF">2022-03-24T05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มีนาคม 2565 เวลา 10.03 น.</vt:lpwstr>
  </property>
  <property fmtid="{D5CDD505-2E9C-101B-9397-08002B2CF9AE}" pid="3" name="subtitle">
    <vt:lpwstr/>
  </property>
</Properties>
</file>